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2CF30F44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039D5D2D" w14:textId="58754AB2" w:rsidR="00157BBE" w:rsidRPr="001F3465" w:rsidRDefault="00D358A5" w:rsidP="00DA60C2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r w:rsidRPr="00D358A5">
        <w:rPr>
          <w:rStyle w:val="Strong"/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>International Journal of Operations Research and Artificial Intelligence</w:t>
      </w:r>
      <w:bookmarkStart w:id="0" w:name="_GoBack"/>
      <w:bookmarkEnd w:id="0"/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600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A622D" w14:textId="77777777" w:rsidR="009C0EB5" w:rsidRDefault="009C0EB5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8C9B5D8" w14:textId="77777777" w:rsidR="009C0EB5" w:rsidRDefault="009C0EB5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F7CBC" w14:textId="77777777" w:rsidR="009C0EB5" w:rsidRDefault="009C0EB5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FBE6380" w14:textId="77777777" w:rsidR="009C0EB5" w:rsidRDefault="009C0EB5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57BBE"/>
    <w:rsid w:val="001823D0"/>
    <w:rsid w:val="00195CB8"/>
    <w:rsid w:val="001A0556"/>
    <w:rsid w:val="001A2E47"/>
    <w:rsid w:val="001B627B"/>
    <w:rsid w:val="001D45BB"/>
    <w:rsid w:val="001E603C"/>
    <w:rsid w:val="001F0C66"/>
    <w:rsid w:val="001F3465"/>
    <w:rsid w:val="00206B4D"/>
    <w:rsid w:val="0023106C"/>
    <w:rsid w:val="00232FD2"/>
    <w:rsid w:val="00243040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D2BF1"/>
    <w:rsid w:val="002F2E6C"/>
    <w:rsid w:val="002F5F0C"/>
    <w:rsid w:val="003022EF"/>
    <w:rsid w:val="00321C97"/>
    <w:rsid w:val="0032641D"/>
    <w:rsid w:val="003264CA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6681"/>
    <w:rsid w:val="004F26BF"/>
    <w:rsid w:val="00522774"/>
    <w:rsid w:val="00553CD6"/>
    <w:rsid w:val="00556449"/>
    <w:rsid w:val="0058016E"/>
    <w:rsid w:val="00585E72"/>
    <w:rsid w:val="00592E53"/>
    <w:rsid w:val="005C0FF9"/>
    <w:rsid w:val="005D22E0"/>
    <w:rsid w:val="005F3912"/>
    <w:rsid w:val="005F70F4"/>
    <w:rsid w:val="0062026B"/>
    <w:rsid w:val="0063548A"/>
    <w:rsid w:val="006735DD"/>
    <w:rsid w:val="006B4722"/>
    <w:rsid w:val="006B518B"/>
    <w:rsid w:val="006C4640"/>
    <w:rsid w:val="006D3D98"/>
    <w:rsid w:val="006D6CE4"/>
    <w:rsid w:val="006D7CEC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03E6B"/>
    <w:rsid w:val="0084697C"/>
    <w:rsid w:val="00860D1C"/>
    <w:rsid w:val="008C0086"/>
    <w:rsid w:val="008C562E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B0842"/>
    <w:rsid w:val="009B2B02"/>
    <w:rsid w:val="009C01CC"/>
    <w:rsid w:val="009C0EB5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70C1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358A5"/>
    <w:rsid w:val="00D50FD4"/>
    <w:rsid w:val="00D646C4"/>
    <w:rsid w:val="00D651F3"/>
    <w:rsid w:val="00D72A94"/>
    <w:rsid w:val="00D763F4"/>
    <w:rsid w:val="00D833BC"/>
    <w:rsid w:val="00DA60C2"/>
    <w:rsid w:val="00DE78E2"/>
    <w:rsid w:val="00DF2C5B"/>
    <w:rsid w:val="00E15758"/>
    <w:rsid w:val="00E16430"/>
    <w:rsid w:val="00E3701F"/>
    <w:rsid w:val="00E47C2A"/>
    <w:rsid w:val="00E646F2"/>
    <w:rsid w:val="00E80F70"/>
    <w:rsid w:val="00E96F3B"/>
    <w:rsid w:val="00EA0CC2"/>
    <w:rsid w:val="00EB219A"/>
    <w:rsid w:val="00EE30F2"/>
    <w:rsid w:val="00EE7D26"/>
    <w:rsid w:val="00F1003D"/>
    <w:rsid w:val="00F2253C"/>
    <w:rsid w:val="00F232D2"/>
    <w:rsid w:val="00F27E02"/>
    <w:rsid w:val="00F42C60"/>
    <w:rsid w:val="00F612B7"/>
    <w:rsid w:val="00F85425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05B54-C300-4638-88D7-F2696F808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h.kazemi</cp:lastModifiedBy>
  <cp:revision>2</cp:revision>
  <cp:lastPrinted>2019-07-09T09:08:00Z</cp:lastPrinted>
  <dcterms:created xsi:type="dcterms:W3CDTF">2025-05-31T08:31:00Z</dcterms:created>
  <dcterms:modified xsi:type="dcterms:W3CDTF">2025-05-3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